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23A8B" w14:textId="0E0861EA" w:rsidR="00B4419B" w:rsidRDefault="000A345E" w:rsidP="00E301D1">
      <w:r>
        <w:rPr>
          <w:noProof/>
        </w:rPr>
        <w:drawing>
          <wp:inline distT="0" distB="0" distL="0" distR="0" wp14:anchorId="363201BF" wp14:editId="0795847D">
            <wp:extent cx="5210175" cy="2009775"/>
            <wp:effectExtent l="0" t="0" r="9525" b="952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E59F2" w14:textId="116EAE4C" w:rsidR="00B4419B" w:rsidRDefault="00B4419B" w:rsidP="00B4419B">
      <w:pPr>
        <w:jc w:val="both"/>
      </w:pPr>
      <w:r>
        <w:t xml:space="preserve">Yukarıdaki </w:t>
      </w:r>
      <w:proofErr w:type="spellStart"/>
      <w:r>
        <w:t>grafa</w:t>
      </w:r>
      <w:proofErr w:type="spellEnd"/>
      <w:r>
        <w:t xml:space="preserve"> göre aşağıdaki algoritmayı kullanarak </w:t>
      </w:r>
      <w:proofErr w:type="spellStart"/>
      <w:r>
        <w:t>grafın</w:t>
      </w:r>
      <w:proofErr w:type="spellEnd"/>
      <w:r>
        <w:t xml:space="preserve"> </w:t>
      </w:r>
      <w:proofErr w:type="spellStart"/>
      <w:r>
        <w:t>Euler</w:t>
      </w:r>
      <w:proofErr w:type="spellEnd"/>
      <w:r>
        <w:t xml:space="preserve"> Halkası olup olmadığını </w:t>
      </w:r>
      <w:r w:rsidR="005D4397">
        <w:t>bulunuz? (Algoritmayı uyguladığınızı göstermeniz gereklidir.)</w:t>
      </w:r>
    </w:p>
    <w:p w14:paraId="0A3245C1" w14:textId="4AEDD1C9" w:rsidR="005D4397" w:rsidRPr="00B4419B" w:rsidRDefault="005D4397" w:rsidP="00B4419B">
      <w:pPr>
        <w:jc w:val="both"/>
      </w:pPr>
      <w:r>
        <w:rPr>
          <w:noProof/>
        </w:rPr>
        <w:drawing>
          <wp:inline distT="0" distB="0" distL="0" distR="0" wp14:anchorId="719002E6" wp14:editId="58EDADCB">
            <wp:extent cx="3743325" cy="3560262"/>
            <wp:effectExtent l="0" t="0" r="0" b="254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172" cy="3572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D4397" w:rsidRPr="00B441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13342"/>
    <w:multiLevelType w:val="hybridMultilevel"/>
    <w:tmpl w:val="5C28006A"/>
    <w:lvl w:ilvl="0" w:tplc="44F82A3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7E970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DF03B4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8006A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FC94A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6C5F6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067E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0689A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040B2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9639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jAxtjA0NDI0NjdT0lEKTi0uzszPAykwrAUArMC8oywAAAA="/>
  </w:docVars>
  <w:rsids>
    <w:rsidRoot w:val="00B4419B"/>
    <w:rsid w:val="000A345E"/>
    <w:rsid w:val="002A235D"/>
    <w:rsid w:val="002D2BD6"/>
    <w:rsid w:val="005D4397"/>
    <w:rsid w:val="00B4419B"/>
    <w:rsid w:val="00E30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4817CF"/>
  <w15:chartTrackingRefBased/>
  <w15:docId w15:val="{D732DA1F-48E8-4489-BBBF-8CD0EA966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55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3257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4287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</Words>
  <Characters>13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seyin Demirci</dc:creator>
  <cp:keywords/>
  <dc:description/>
  <cp:lastModifiedBy>Hüseyin Demirci</cp:lastModifiedBy>
  <cp:revision>2</cp:revision>
  <dcterms:created xsi:type="dcterms:W3CDTF">2022-04-12T07:14:00Z</dcterms:created>
  <dcterms:modified xsi:type="dcterms:W3CDTF">2022-04-12T07:14:00Z</dcterms:modified>
</cp:coreProperties>
</file>